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 Position in United Arab Emirates Dubai</w:t>
      </w:r>
    </w:p>
    <w:bookmarkEnd w:id="20"/>
    <w:p>
      <w:pPr>
        <w:pStyle w:val="BodyText"/>
      </w:pPr>
      <w:r>
        <w:t xml:space="preserve">Hiring Manager</w:t>
      </w:r>
      <w:r>
        <w:br/>
      </w:r>
      <w:r>
        <w:t xml:space="preserve">[Company Name]</w:t>
      </w:r>
      <w:r>
        <w:br/>
      </w:r>
      <w:r>
        <w:t xml:space="preserve">Dubai International Financial Centre (DIFC)</w:t>
      </w:r>
      <w:r>
        <w:br/>
      </w:r>
      <w:r>
        <w:t xml:space="preserve">Dubai, United Arab Emirates</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Computer Engineer Internship position at your esteemed organization in the dynamic hub of Dubai, United Arab Emirates. As a final-year Computer Engineering student at Khalifa University with a specialization in Artificial Intelligence and Cloud Computing, I have meticulously aligned my academic journey and professional aspirations with the innovative ecosystem thriving within the United Arab Emirates Dubai landscape. This</w:t>
      </w:r>
      <w:r>
        <w:t xml:space="preserve"> </w:t>
      </w:r>
      <w:r>
        <w:t xml:space="preserve">Internship Application Letter</w:t>
      </w:r>
      <w:r>
        <w:t xml:space="preserve"> </w:t>
      </w:r>
      <w:r>
        <w:t xml:space="preserve">represents not merely an application for an opportunity, but a declaration of my commitment to contribute to Dubai's vision as a global technology leader.</w:t>
      </w:r>
    </w:p>
    <w:p>
      <w:pPr>
        <w:pStyle w:val="BodyText"/>
      </w:pPr>
      <w:r>
        <w:t xml:space="preserve">Throughout my undergraduate studies, I have immersed myself in advanced coursework directly relevant to the technological demands of the modern digital economy. My curriculum has included rigorous study in Distributed Systems, Machine Learning Algorithms, Cybersecurity Frameworks, and Internet of Things Architecture – all essential domains for cutting-edge engineering roles in Dubai's tech sector. I have consistently maintained a 3.8/4.0 GPA while leading a team project that developed an AI-driven energy optimization system for smart buildings using AWS cloud infrastructure. This project required me to integrate Raspberry Pi sensors with Python-based machine learning models, resulting in a 22% reduction in simulated energy consumption – directly reflecting the sustainability goals central to Dubai's Smart City Initiative.</w:t>
      </w:r>
    </w:p>
    <w:p>
      <w:pPr>
        <w:pStyle w:val="BodyText"/>
      </w:pPr>
      <w:r>
        <w:t xml:space="preserve">What particularly excites me about pursuing this</w:t>
      </w:r>
      <w:r>
        <w:t xml:space="preserve"> </w:t>
      </w:r>
      <w:r>
        <w:t xml:space="preserve">Computer Engineer</w:t>
      </w:r>
      <w:r>
        <w:t xml:space="preserve"> </w:t>
      </w:r>
      <w:r>
        <w:t xml:space="preserve">internship within the United Arab Emirates Dubai context is the unparalleled convergence of ambition and innovation occurring here. I have closely followed how Dubai has positioned itself as a testing ground for next-generation technologies, from its Smart Dubai 2021 initiative accelerating digital transformation across government services to the massive investments in AI at hubs like Hub71. The UAE's National Strategy for Artificial Intelligence 2031 and Dubai's Blockchain Strategy demonstrate a visionary commitment that resonates deeply with my professional ethos. I am eager to contribute to this ecosystem by applying my skills in cloud infrastructure development within your company's framework while learning from industry pioneers who are shaping the future of technology in the Gulf region.</w:t>
      </w:r>
    </w:p>
    <w:p>
      <w:pPr>
        <w:pStyle w:val="BodyText"/>
      </w:pPr>
      <w:r>
        <w:t xml:space="preserve">My technical proficiency extends beyond academic requirements. I possess hands-on experience with:</w:t>
      </w:r>
    </w:p>
    <w:p>
      <w:pPr>
        <w:numPr>
          <w:ilvl w:val="0"/>
          <w:numId w:val="1001"/>
        </w:numPr>
        <w:pStyle w:val="Compact"/>
      </w:pPr>
      <w:r>
        <w:t xml:space="preserve">Cloud Platforms: AWS Certified Solutions Architect (preliminary), Azure DevOps, Docker, Kubernetes</w:t>
      </w:r>
    </w:p>
    <w:p>
      <w:pPr>
        <w:numPr>
          <w:ilvl w:val="0"/>
          <w:numId w:val="1001"/>
        </w:numPr>
        <w:pStyle w:val="Compact"/>
      </w:pPr>
      <w:r>
        <w:t xml:space="preserve">Programming: Python (TensorFlow/PyTorch), Java, C#, JavaScript</w:t>
      </w:r>
    </w:p>
    <w:p>
      <w:pPr>
        <w:numPr>
          <w:ilvl w:val="0"/>
          <w:numId w:val="1001"/>
        </w:numPr>
        <w:pStyle w:val="Compact"/>
      </w:pPr>
      <w:r>
        <w:t xml:space="preserve">Systems Development: Full-stack web applications using React and Node.js</w:t>
      </w:r>
    </w:p>
    <w:p>
      <w:pPr>
        <w:numPr>
          <w:ilvl w:val="0"/>
          <w:numId w:val="1001"/>
        </w:numPr>
        <w:pStyle w:val="Compact"/>
      </w:pPr>
      <w:r>
        <w:t xml:space="preserve">Emerging Technologies: Blockchain implementation for secure data logging, IoT sensor network management</w:t>
      </w:r>
    </w:p>
    <w:p>
      <w:pPr>
        <w:pStyle w:val="FirstParagraph"/>
      </w:pPr>
      <w:r>
        <w:t xml:space="preserve">I recently completed a three-month technical apprenticeship at a Dubai-based fintech startup where I optimized API performance by 37% through load balancing strategies on AWS infrastructure. This experience provided invaluable insight into how international tech teams operate within the UAE's unique business environment – navigating cultural nuances while maintaining global standards of innovation. The mentorship I received from senior engineers there reinforced my conviction that Dubai represents the ideal launchpad for a Computer Engineer seeking meaningful impact within an interconnected global marketplace.</w:t>
      </w:r>
    </w:p>
    <w:p>
      <w:pPr>
        <w:pStyle w:val="BodyText"/>
      </w:pPr>
      <w:r>
        <w:t xml:space="preserve">What sets me apart is my proactive approach to learning within cross-cultural contexts. During university, I organized the "UAE Tech Connect" student group that hosted 12 workshops on emerging technologies in partnership with Dubai Silicon Oasis. We brought together local students and international professionals to discuss topics like AI ethics in MENA markets and 5G implementation challenges – directly addressing the kind of collaborative innovation that drives Dubai's tech sector forward. I understand that successful technology integration in the United Arab Emirates requires not just technical excellence but cultural intelligence, which I have actively cultivated through my community engagement.</w:t>
      </w:r>
    </w:p>
    <w:p>
      <w:pPr>
        <w:pStyle w:val="BodyText"/>
      </w:pPr>
      <w:r>
        <w:t xml:space="preserve">I am particularly drawn to your company's work on [Mention Specific Project/Initiative if known - e.g., "AI-driven traffic management systems" or "cybersecurity solutions for smart infrastructure"]. Your commitment to developing scalable technology that serves Dubai's 3.5 million residents and attracts global businesses aligns perfectly with my professional mission. As the United Arab Emirates continues to position itself at the forefront of technological advancement in the Middle East, I am confident that my skills in cloud-native application development and machine learning would allow me to contribute meaningfully from day one of this</w:t>
      </w:r>
      <w:r>
        <w:t xml:space="preserve"> </w:t>
      </w:r>
      <w:r>
        <w:t xml:space="preserve">Internship Application Letter</w:t>
      </w:r>
      <w:r>
        <w:t xml:space="preserve"> </w:t>
      </w:r>
      <w:r>
        <w:t xml:space="preserve">program.</w:t>
      </w:r>
    </w:p>
    <w:p>
      <w:pPr>
        <w:pStyle w:val="BodyText"/>
      </w:pPr>
      <w:r>
        <w:t xml:space="preserve">My understanding extends beyond technical capabilities to embrace Dubai's broader technological vision. The UAE's Vision 2030 emphasizes digital transformation as a core pillar for economic diversification, while Dubai's Smart City goals target 100% digitized government services by 2025. I am eager to contribute to this national mission through my expertise in developing secure, user-centric technology solutions that prioritize both innovation and societal benefit – values deeply embedded in the cultural fabric of the United Arab Emirates Dubai.</w:t>
      </w:r>
    </w:p>
    <w:p>
      <w:pPr>
        <w:pStyle w:val="BodyText"/>
      </w:pPr>
      <w:r>
        <w:t xml:space="preserve">As a highly motivated Computer Engineer with a proven ability to deliver results in complex technical environments, I am confident I possess the skills, cultural adaptability, and passion to excel within your team. I am prepared to relocate immediately upon acceptance and bring my full commitment to driving innovation within the United Arab Emirates Dubai technology ecosystem. Thank you for considering this</w:t>
      </w:r>
      <w:r>
        <w:t xml:space="preserve"> </w:t>
      </w:r>
      <w:r>
        <w:t xml:space="preserve">Internship Application Letter</w:t>
      </w:r>
      <w:r>
        <w:t xml:space="preserve"> </w:t>
      </w:r>
      <w:r>
        <w:t xml:space="preserve">for the Computer Engineer position.</w:t>
      </w:r>
    </w:p>
    <w:p>
      <w:pPr>
        <w:pStyle w:val="BodyText"/>
      </w:pPr>
      <w:r>
        <w:t xml:space="preserve">I would welcome the opportunity to discuss how my background in advanced software development, cloud architecture, and AI implementation can support your team's objectives. I am available at your earliest convenience for an interview via video call or in person at your Dubai office.</w:t>
      </w:r>
    </w:p>
    <w:p>
      <w:pPr>
        <w:pStyle w:val="BodyText"/>
      </w:pPr>
      <w:r>
        <w:t xml:space="preserve">Sincerely,</w:t>
      </w:r>
      <w:r>
        <w:br/>
      </w:r>
      <w:r>
        <w:br/>
      </w:r>
      <w:r>
        <w:t xml:space="preserve">[Your Full Name]</w:t>
      </w:r>
      <w:r>
        <w:br/>
      </w:r>
      <w:r>
        <w:t xml:space="preserve">Computer Engineering Student</w:t>
      </w:r>
      <w:r>
        <w:br/>
      </w:r>
      <w:r>
        <w:t xml:space="preserve">Khalifa University, Abu Dhabi</w:t>
      </w:r>
      <w:r>
        <w:br/>
      </w:r>
      <w:r>
        <w:t xml:space="preserve">Phone: +971 5X XXX XXXX | Email: your.email@domain.com</w:t>
      </w:r>
      <w:r>
        <w:br/>
      </w:r>
      <w:r>
        <w:t xml:space="preserve">LinkedIn: linkedin.com/in/yourprofile</w:t>
      </w:r>
    </w:p>
    <w:p>
      <w:pPr>
        <w:pStyle w:val="BodyText"/>
      </w:pPr>
      <w:r>
        <w:rPr>
          <w:iCs/>
          <w:i/>
        </w:rP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5T04:51:47Z</dcterms:created>
  <dcterms:modified xsi:type="dcterms:W3CDTF">2026-07-15T04:51:47Z</dcterms:modified>
</cp:coreProperties>
</file>

<file path=docProps/custom.xml><?xml version="1.0" encoding="utf-8"?>
<Properties xmlns="http://schemas.openxmlformats.org/officeDocument/2006/custom-properties" xmlns:vt="http://schemas.openxmlformats.org/officeDocument/2006/docPropsVTypes"/>
</file>